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565618AF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C314C5">
        <w:rPr>
          <w:b/>
          <w:sz w:val="32"/>
        </w:rPr>
        <w:t xml:space="preserve"> </w:t>
      </w:r>
      <w:proofErr w:type="gramStart"/>
      <w:r w:rsidR="007921E9">
        <w:rPr>
          <w:b/>
          <w:sz w:val="32"/>
        </w:rPr>
        <w:t>Augusti</w:t>
      </w:r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6204F1C8" w:rsidR="007446BC" w:rsidRPr="003966E8" w:rsidRDefault="007738D0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72BC7A8B" wp14:editId="2AC79C60">
            <wp:extent cx="5760720" cy="2638425"/>
            <wp:effectExtent l="0" t="0" r="0" b="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3AE8C505" w:rsidR="007446BC" w:rsidRDefault="007738D0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0EDB1C46" wp14:editId="74D53AA7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333EFE70" w:rsidR="009A1343" w:rsidRDefault="007738D0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12B3ED06" wp14:editId="0238F1DD">
            <wp:extent cx="5760720" cy="2304415"/>
            <wp:effectExtent l="0" t="0" r="0" b="635"/>
            <wp:docPr id="3" name="Diagram 3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4CEBAA4C" w14:textId="77777777" w:rsidR="00540141" w:rsidRDefault="00540141" w:rsidP="00540141">
      <w:pPr>
        <w:rPr>
          <w:b/>
          <w:sz w:val="32"/>
        </w:rPr>
      </w:pPr>
    </w:p>
    <w:p w14:paraId="59FA5AE1" w14:textId="5911AFE3" w:rsidR="006F2350" w:rsidRDefault="006F2350" w:rsidP="00540141">
      <w:pPr>
        <w:jc w:val="center"/>
        <w:rPr>
          <w:b/>
          <w:sz w:val="32"/>
        </w:rPr>
      </w:pPr>
      <w:r w:rsidRPr="00ED3706">
        <w:rPr>
          <w:b/>
          <w:sz w:val="32"/>
        </w:rPr>
        <w:lastRenderedPageBreak/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proofErr w:type="gramStart"/>
      <w:r w:rsidR="007921E9">
        <w:rPr>
          <w:b/>
          <w:sz w:val="32"/>
        </w:rPr>
        <w:t>Augusti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5E0F8479" w:rsidR="000C2E14" w:rsidRDefault="007738D0" w:rsidP="007446BC">
      <w:pPr>
        <w:jc w:val="center"/>
      </w:pPr>
      <w:r>
        <w:rPr>
          <w:noProof/>
        </w:rPr>
        <w:drawing>
          <wp:inline distT="0" distB="0" distL="0" distR="0" wp14:anchorId="1459F27F" wp14:editId="51BFB36C">
            <wp:extent cx="5760720" cy="2409825"/>
            <wp:effectExtent l="0" t="0" r="0" b="0"/>
            <wp:docPr id="4" name="Diagram 4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111FF4BF" w:rsidR="002E2528" w:rsidRDefault="002E2528"/>
    <w:p w14:paraId="77FBF6ED" w14:textId="77777777" w:rsidR="002E2528" w:rsidRDefault="002E2528"/>
    <w:p w14:paraId="59FA5AE6" w14:textId="388F38C4" w:rsidR="009F0696" w:rsidRDefault="009F0696"/>
    <w:p w14:paraId="59FA5AE7" w14:textId="36F6B3A8" w:rsidR="00BA5026" w:rsidRDefault="007738D0">
      <w:r>
        <w:rPr>
          <w:noProof/>
        </w:rPr>
        <w:drawing>
          <wp:inline distT="0" distB="0" distL="0" distR="0" wp14:anchorId="3156F2C9" wp14:editId="4D6D0092">
            <wp:extent cx="5760720" cy="2362200"/>
            <wp:effectExtent l="0" t="0" r="0" b="0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Mq0FAIRc5T8tAAAA"/>
  </w:docVars>
  <w:rsids>
    <w:rsidRoot w:val="003427EF"/>
    <w:rsid w:val="0000206A"/>
    <w:rsid w:val="000037EE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15D3"/>
    <w:rsid w:val="000F4695"/>
    <w:rsid w:val="00100F34"/>
    <w:rsid w:val="0012042E"/>
    <w:rsid w:val="001244BF"/>
    <w:rsid w:val="00134A97"/>
    <w:rsid w:val="00146D8E"/>
    <w:rsid w:val="0014763E"/>
    <w:rsid w:val="001509E3"/>
    <w:rsid w:val="00152BB4"/>
    <w:rsid w:val="00156AF4"/>
    <w:rsid w:val="00157698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7CE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16BF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C7D37"/>
    <w:rsid w:val="004D1447"/>
    <w:rsid w:val="004E083E"/>
    <w:rsid w:val="005026C9"/>
    <w:rsid w:val="00505E2A"/>
    <w:rsid w:val="00522CBC"/>
    <w:rsid w:val="00527D1D"/>
    <w:rsid w:val="00540141"/>
    <w:rsid w:val="0054359D"/>
    <w:rsid w:val="00555117"/>
    <w:rsid w:val="00556010"/>
    <w:rsid w:val="00564A17"/>
    <w:rsid w:val="00566BFB"/>
    <w:rsid w:val="0057153B"/>
    <w:rsid w:val="00577117"/>
    <w:rsid w:val="0059015C"/>
    <w:rsid w:val="005B592B"/>
    <w:rsid w:val="005C385E"/>
    <w:rsid w:val="005C4814"/>
    <w:rsid w:val="005E50F7"/>
    <w:rsid w:val="005F3637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E4331"/>
    <w:rsid w:val="006F2350"/>
    <w:rsid w:val="006F6F3C"/>
    <w:rsid w:val="007045CE"/>
    <w:rsid w:val="00705C14"/>
    <w:rsid w:val="00710241"/>
    <w:rsid w:val="0071228D"/>
    <w:rsid w:val="0073172F"/>
    <w:rsid w:val="007344DF"/>
    <w:rsid w:val="00734CC6"/>
    <w:rsid w:val="00741930"/>
    <w:rsid w:val="00742238"/>
    <w:rsid w:val="007446BC"/>
    <w:rsid w:val="00756138"/>
    <w:rsid w:val="00771B10"/>
    <w:rsid w:val="007738D0"/>
    <w:rsid w:val="007878D4"/>
    <w:rsid w:val="00790260"/>
    <w:rsid w:val="007917A8"/>
    <w:rsid w:val="00791F3C"/>
    <w:rsid w:val="007920EE"/>
    <w:rsid w:val="007921E9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64141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8F6357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70C85"/>
    <w:rsid w:val="00A84A72"/>
    <w:rsid w:val="00A84B7C"/>
    <w:rsid w:val="00AA5A73"/>
    <w:rsid w:val="00AB2C65"/>
    <w:rsid w:val="00AB5BE3"/>
    <w:rsid w:val="00AB6A8B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03087"/>
    <w:rsid w:val="00C14495"/>
    <w:rsid w:val="00C1501B"/>
    <w:rsid w:val="00C314C5"/>
    <w:rsid w:val="00C34659"/>
    <w:rsid w:val="00C45F7B"/>
    <w:rsid w:val="00C80779"/>
    <w:rsid w:val="00C8460F"/>
    <w:rsid w:val="00CA65D7"/>
    <w:rsid w:val="00CB38DB"/>
    <w:rsid w:val="00CC4ECA"/>
    <w:rsid w:val="00CD5D99"/>
    <w:rsid w:val="00CD7F53"/>
    <w:rsid w:val="00CE3477"/>
    <w:rsid w:val="00CE47DD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A2E10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578FF"/>
    <w:rsid w:val="00E74908"/>
    <w:rsid w:val="00E83EE0"/>
    <w:rsid w:val="00E9214A"/>
    <w:rsid w:val="00EB1E8D"/>
    <w:rsid w:val="00EC3EB8"/>
    <w:rsid w:val="00EC550C"/>
    <w:rsid w:val="00EC6EEA"/>
    <w:rsid w:val="00ED1749"/>
    <w:rsid w:val="00ED3706"/>
    <w:rsid w:val="00EE5733"/>
    <w:rsid w:val="00EF42A3"/>
    <w:rsid w:val="00F11386"/>
    <w:rsid w:val="00F1375D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85246"/>
    <w:rsid w:val="00FA227F"/>
    <w:rsid w:val="00FA5724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5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4.xml"/><Relationship Id="rId5" Type="http://schemas.openxmlformats.org/officeDocument/2006/relationships/styles" Target="styles.xml"/><Relationship Id="rId10" Type="http://schemas.openxmlformats.org/officeDocument/2006/relationships/chart" Target="charts/chart3.xml"/><Relationship Id="rId4" Type="http://schemas.openxmlformats.org/officeDocument/2006/relationships/customXml" Target="../customXml/item4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8/1908%20Privatmarknaden%20statistik%2020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8/1908%20Privatmarknaden%20statistik%20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8/1908%20Privatmarknaden%20statistik%202019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8/1908%20Privatmarknaden%20statistik%202019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8/1908%20Privatmarknaden%20statistik%202019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'[1908 Privatmarknaden statistik 2019.xlsx]Diagram'!$A$9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908 Privatmarknaden statistik 2019.xlsx]Diagram'!$B$9:$M$9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C42-45FA-BF01-5D6AA7110445}"/>
            </c:ext>
          </c:extLst>
        </c:ser>
        <c:ser>
          <c:idx val="3"/>
          <c:order val="3"/>
          <c:tx>
            <c:strRef>
              <c:f>'[1908 Privatmarknaden statistik 2019.xlsx]Diagram'!$A$8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8:$M$8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C42-45FA-BF01-5D6AA7110445}"/>
            </c:ext>
          </c:extLst>
        </c:ser>
        <c:ser>
          <c:idx val="4"/>
          <c:order val="4"/>
          <c:tx>
            <c:strRef>
              <c:f>'[1908 Privatmarknaden statistik 2019.xlsx]Diagram'!$A$7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7:$M$7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C42-45FA-BF01-5D6AA7110445}"/>
            </c:ext>
          </c:extLst>
        </c:ser>
        <c:ser>
          <c:idx val="5"/>
          <c:order val="5"/>
          <c:tx>
            <c:strRef>
              <c:f>'[1908 Privatmarknaden statistik 2019.xlsx]Diagram'!$A$6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6:$M$6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3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  <c:pt idx="8">
                  <c:v>100050</c:v>
                </c:pt>
                <c:pt idx="9">
                  <c:v>104854</c:v>
                </c:pt>
                <c:pt idx="10">
                  <c:v>91777</c:v>
                </c:pt>
                <c:pt idx="11">
                  <c:v>709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C42-45FA-BF01-5D6AA7110445}"/>
            </c:ext>
          </c:extLst>
        </c:ser>
        <c:ser>
          <c:idx val="6"/>
          <c:order val="6"/>
          <c:tx>
            <c:strRef>
              <c:f>'[1908 Privatmarknaden statistik 2019.xlsx]Diagram'!$A$5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1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5:$M$5</c:f>
              <c:numCache>
                <c:formatCode>General</c:formatCode>
                <c:ptCount val="12"/>
                <c:pt idx="0">
                  <c:v>81617</c:v>
                </c:pt>
                <c:pt idx="1">
                  <c:v>76116</c:v>
                </c:pt>
                <c:pt idx="2">
                  <c:v>89483</c:v>
                </c:pt>
                <c:pt idx="3">
                  <c:v>92779</c:v>
                </c:pt>
                <c:pt idx="4">
                  <c:v>103240</c:v>
                </c:pt>
                <c:pt idx="5">
                  <c:v>91338</c:v>
                </c:pt>
                <c:pt idx="6">
                  <c:v>101376</c:v>
                </c:pt>
                <c:pt idx="7">
                  <c:v>1001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C42-45FA-BF01-5D6AA71104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1401, Privatmarknaden statistik 2014.xlsx]Blad1'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908 Privatmarknaden statistik 2019.xlsx]Diagram'!$B$11:$M$11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BC42-45FA-BF01-5D6AA7110445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908 Privatmarknaden statistik 2019.xlsx]Diagram'!$A$10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908 Privatmarknaden statistik 2019.xlsx]Diagram'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BC42-45FA-BF01-5D6AA7110445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908 Privatmarknaden statistik 2019.xlsx]Diagram'!$A$4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908 Privatmarknaden statistik 2019.xlsx]Diagram'!$B$48:$M$48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416-48D1-BD9F-B43C6B0D8716}"/>
            </c:ext>
          </c:extLst>
        </c:ser>
        <c:ser>
          <c:idx val="3"/>
          <c:order val="2"/>
          <c:tx>
            <c:strRef>
              <c:f>'[1908 Privatmarknaden statistik 2019.xlsx]Diagram'!$A$4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47:$M$47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416-48D1-BD9F-B43C6B0D8716}"/>
            </c:ext>
          </c:extLst>
        </c:ser>
        <c:ser>
          <c:idx val="0"/>
          <c:order val="3"/>
          <c:tx>
            <c:strRef>
              <c:f>'[1908 Privatmarknaden statistik 2019.xlsx]Diagram'!$A$46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46:$M$46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416-48D1-BD9F-B43C6B0D8716}"/>
            </c:ext>
          </c:extLst>
        </c:ser>
        <c:ser>
          <c:idx val="4"/>
          <c:order val="4"/>
          <c:tx>
            <c:strRef>
              <c:f>'[1908 Privatmarknaden statistik 2019.xlsx]Diagram'!$A$4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45:$M$45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  <c:pt idx="8">
                  <c:v>42381</c:v>
                </c:pt>
                <c:pt idx="9">
                  <c:v>44806</c:v>
                </c:pt>
                <c:pt idx="10">
                  <c:v>40162</c:v>
                </c:pt>
                <c:pt idx="11">
                  <c:v>312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416-48D1-BD9F-B43C6B0D8716}"/>
            </c:ext>
          </c:extLst>
        </c:ser>
        <c:ser>
          <c:idx val="5"/>
          <c:order val="5"/>
          <c:tx>
            <c:strRef>
              <c:f>'[1908 Privatmarknaden statistik 2019.xlsx]Diagram'!$A$44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44:$M$44</c:f>
              <c:numCache>
                <c:formatCode>General</c:formatCode>
                <c:ptCount val="12"/>
                <c:pt idx="0">
                  <c:v>39410</c:v>
                </c:pt>
                <c:pt idx="1">
                  <c:v>38254</c:v>
                </c:pt>
                <c:pt idx="2">
                  <c:v>43895</c:v>
                </c:pt>
                <c:pt idx="3">
                  <c:v>43512</c:v>
                </c:pt>
                <c:pt idx="4">
                  <c:v>47602</c:v>
                </c:pt>
                <c:pt idx="5">
                  <c:v>42007</c:v>
                </c:pt>
                <c:pt idx="6">
                  <c:v>48753</c:v>
                </c:pt>
                <c:pt idx="7">
                  <c:v>4552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4416-48D1-BD9F-B43C6B0D87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908 Privatmarknaden statistik 2019.xlsx]Diagram'!$A$50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908 Privatmarknaden statistik 2019.xlsx]Diagram'!$B$50:$M$5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4416-48D1-BD9F-B43C6B0D8716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908 Privatmarknaden statistik 2019.xlsx]Diagram'!$A$85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908 Privatmarknaden statistik 2019.xlsx]Diagram'!$B$85:$M$85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7E7-498A-BDB2-880C804B87BE}"/>
            </c:ext>
          </c:extLst>
        </c:ser>
        <c:ser>
          <c:idx val="3"/>
          <c:order val="2"/>
          <c:tx>
            <c:strRef>
              <c:f>'[1908 Privatmarknaden statistik 2019.xlsx]Diagram'!$A$84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84:$M$84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7E7-498A-BDB2-880C804B87BE}"/>
            </c:ext>
          </c:extLst>
        </c:ser>
        <c:ser>
          <c:idx val="0"/>
          <c:order val="3"/>
          <c:tx>
            <c:strRef>
              <c:f>'[1908 Privatmarknaden statistik 2019.xlsx]Diagram'!$A$83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83:$M$83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7E7-498A-BDB2-880C804B87BE}"/>
            </c:ext>
          </c:extLst>
        </c:ser>
        <c:ser>
          <c:idx val="4"/>
          <c:order val="4"/>
          <c:tx>
            <c:strRef>
              <c:f>'[1908 Privatmarknaden statistik 2019.xlsx]Diagram'!$A$82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82:$M$82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  <c:pt idx="8">
                  <c:v>54368</c:v>
                </c:pt>
                <c:pt idx="9">
                  <c:v>56555</c:v>
                </c:pt>
                <c:pt idx="10">
                  <c:v>48396</c:v>
                </c:pt>
                <c:pt idx="11">
                  <c:v>366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7E7-498A-BDB2-880C804B87BE}"/>
            </c:ext>
          </c:extLst>
        </c:ser>
        <c:ser>
          <c:idx val="5"/>
          <c:order val="5"/>
          <c:tx>
            <c:strRef>
              <c:f>'[1908 Privatmarknaden statistik 2019.xlsx]Diagram'!$A$81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8 Privatmarknaden statistik 2019.xlsx]Diagram'!$B$81:$M$81</c:f>
              <c:numCache>
                <c:formatCode>General</c:formatCode>
                <c:ptCount val="12"/>
                <c:pt idx="0">
                  <c:v>39592</c:v>
                </c:pt>
                <c:pt idx="1">
                  <c:v>35529</c:v>
                </c:pt>
                <c:pt idx="2">
                  <c:v>42946</c:v>
                </c:pt>
                <c:pt idx="3">
                  <c:v>46745</c:v>
                </c:pt>
                <c:pt idx="4">
                  <c:v>52757</c:v>
                </c:pt>
                <c:pt idx="5">
                  <c:v>46882</c:v>
                </c:pt>
                <c:pt idx="6">
                  <c:v>49996</c:v>
                </c:pt>
                <c:pt idx="7">
                  <c:v>5233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7E7-498A-BDB2-880C804B87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908 Privatmarknaden statistik 2019.xlsx]Diagram'!$A$8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908 Privatmarknaden statistik 2019.xlsx]Diagram'!$B$87:$M$87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D7E7-498A-BDB2-880C804B87BE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1908 Privatmarknaden statistik 2019.xlsx]UTV'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8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8 Privatmarknaden statistik 2019.xlsx]UTV'!$B$12:$U$12</c:f>
              <c:numCache>
                <c:formatCode>0.0%</c:formatCode>
                <c:ptCount val="20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149199578009791</c:v>
                </c:pt>
                <c:pt idx="19">
                  <c:v>0.498239479668435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471-4304-9131-331A2D6FEBA7}"/>
            </c:ext>
          </c:extLst>
        </c:ser>
        <c:ser>
          <c:idx val="2"/>
          <c:order val="1"/>
          <c:tx>
            <c:strRef>
              <c:f>'[1908 Privatmarknaden statistik 2019.xlsx]UTV'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8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8 Privatmarknaden statistik 2019.xlsx]UTV'!$B$13:$U$13</c:f>
              <c:numCache>
                <c:formatCode>0.0%</c:formatCode>
                <c:ptCount val="20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4923193569818892</c:v>
                </c:pt>
                <c:pt idx="19">
                  <c:v>0.4740268914046941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471-4304-9131-331A2D6FEBA7}"/>
            </c:ext>
          </c:extLst>
        </c:ser>
        <c:ser>
          <c:idx val="3"/>
          <c:order val="2"/>
          <c:tx>
            <c:strRef>
              <c:f>'[1908 Privatmarknaden statistik 2019.xlsx]UTV'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8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8 Privatmarknaden statistik 2019.xlsx]UTV'!$B$14:$U$14</c:f>
              <c:numCache>
                <c:formatCode>0.0%</c:formatCode>
                <c:ptCount val="20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5848106500831915E-2</c:v>
                </c:pt>
                <c:pt idx="19">
                  <c:v>2.773362892687048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471-4304-9131-331A2D6FEB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9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'[1908 Privatmarknaden statistik 2019.xlsx]Sålda'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908 Privatmarknaden statistik 2019.xlsx]Sålda'!$B$2:$U$2</c:f>
              <c:numCache>
                <c:formatCode>0</c:formatCod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881-483B-80B9-83DA682792CB}"/>
            </c:ext>
          </c:extLst>
        </c:ser>
        <c:ser>
          <c:idx val="0"/>
          <c:order val="1"/>
          <c:tx>
            <c:strRef>
              <c:f>'[1908 Privatmarknaden statistik 2019.xlsx]Sålda'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908 Privatmarknaden statistik 2019.xlsx]Sålda'!$B$7:$U$7</c:f>
              <c:numCache>
                <c:formatCode>_-* #\ ##0\ _k_r_-;\-* #\ ##0\ _k_r_-;_-* "-"??\ _k_r_-;_-@_-</c:formatCode>
                <c:ptCount val="20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1044574</c:v>
                </c:pt>
                <c:pt idx="19">
                  <c:v>7361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881-483B-80B9-83DA682792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8A9960FCFFE4E82045D5ABED8413D" ma:contentTypeVersion="13" ma:contentTypeDescription="Create a new document." ma:contentTypeScope="" ma:versionID="1417deab0f59fd5c030d1c15ecaad229">
  <xsd:schema xmlns:xsd="http://www.w3.org/2001/XMLSchema" xmlns:xs="http://www.w3.org/2001/XMLSchema" xmlns:p="http://schemas.microsoft.com/office/2006/metadata/properties" xmlns:ns3="bb77c86d-33a7-493b-a309-8581ea2b3f80" xmlns:ns4="91cab8e3-ab71-48a1-819a-4f04256e2999" targetNamespace="http://schemas.microsoft.com/office/2006/metadata/properties" ma:root="true" ma:fieldsID="677c9f64217ed02f59192474db89f3f9" ns3:_="" ns4:_="">
    <xsd:import namespace="bb77c86d-33a7-493b-a309-8581ea2b3f80"/>
    <xsd:import namespace="91cab8e3-ab71-48a1-819a-4f04256e299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77c86d-33a7-493b-a309-8581ea2b3f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cab8e3-ab71-48a1-819a-4f04256e29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34CA3-26D0-48BA-AD6F-CDA403FEDB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77c86d-33a7-493b-a309-8581ea2b3f80"/>
    <ds:schemaRef ds:uri="91cab8e3-ab71-48a1-819a-4f04256e29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161FCD-52B2-4A63-9441-AFEF029C3A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933150-C4A2-4A39-A415-124458391814}">
  <ds:schemaRefs>
    <ds:schemaRef ds:uri="http://purl.org/dc/elements/1.1/"/>
    <ds:schemaRef ds:uri="http://schemas.microsoft.com/office/2006/metadata/properties"/>
    <ds:schemaRef ds:uri="91cab8e3-ab71-48a1-819a-4f04256e299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b77c86d-33a7-493b-a309-8581ea2b3f8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EDB079E-22D9-4A25-BB40-867C8662B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4</cp:revision>
  <cp:lastPrinted>2016-12-06T13:27:00Z</cp:lastPrinted>
  <dcterms:created xsi:type="dcterms:W3CDTF">2019-09-04T06:05:00Z</dcterms:created>
  <dcterms:modified xsi:type="dcterms:W3CDTF">2019-09-04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18A9960FCFFE4E82045D5ABED8413D</vt:lpwstr>
  </property>
</Properties>
</file>